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0BD1" w:rsidRDefault="00F17EF3" w:rsidP="00540BD1">
      <w:r w:rsidRPr="00F17EF3">
        <w:t>Rate of Reaction</w:t>
      </w:r>
      <w:r w:rsidR="00190D35">
        <w:t xml:space="preserve"> for chemicals to</w:t>
      </w:r>
      <w:r>
        <w:t xml:space="preserve"> react they need to col</w:t>
      </w:r>
      <w:r w:rsidR="00190D35">
        <w:t>lide at right orientation and with</w:t>
      </w:r>
      <w:r>
        <w:t xml:space="preserve"> energy </w:t>
      </w:r>
      <w:r w:rsidR="004B099C">
        <w:t>equal or</w:t>
      </w:r>
      <w:r w:rsidR="00190D35">
        <w:t xml:space="preserve"> greater tha</w:t>
      </w:r>
      <w:r>
        <w:t>n activation energy so with time the amount of</w:t>
      </w:r>
      <w:r w:rsidR="00190D35">
        <w:t xml:space="preserve"> reactants which will lead to fewer collisions that meet</w:t>
      </w:r>
      <w:r w:rsidR="004B099C">
        <w:t xml:space="preserve"> the requirement of reaction</w:t>
      </w:r>
      <w:r>
        <w:t xml:space="preserve"> </w:t>
      </w:r>
      <w:r w:rsidR="00190D35">
        <w:t>which</w:t>
      </w:r>
      <w:r w:rsidR="004B099C">
        <w:t xml:space="preserve"> will lead into the </w:t>
      </w:r>
      <w:r w:rsidR="00540BD1">
        <w:t>reaction slowing</w:t>
      </w:r>
      <w:r w:rsidR="00190D35">
        <w:t xml:space="preserve"> down and lowering the yield at</w:t>
      </w:r>
      <w:r w:rsidR="004B099C">
        <w:t xml:space="preserve"> slower base </w:t>
      </w:r>
      <w:r w:rsidR="006B748B">
        <w:t>be</w:t>
      </w:r>
      <w:r w:rsidR="00190D35">
        <w:t>cause there will be less collisions per unit</w:t>
      </w:r>
      <w:r w:rsidR="006B748B">
        <w:t xml:space="preserve"> time </w:t>
      </w:r>
      <w:r w:rsidR="00540BD1">
        <w:t xml:space="preserve">for this experiment I added catalyst to speed up the reaction I don’t suspect that it will change the result since it’s </w:t>
      </w:r>
      <w:r w:rsidR="00190D35">
        <w:t>a compared</w:t>
      </w:r>
      <w:r w:rsidR="00540BD1">
        <w:t xml:space="preserve"> over time and the same catalyst was added </w:t>
      </w:r>
      <w:r w:rsidR="00190D35">
        <w:t xml:space="preserve">with the same amount for all </w:t>
      </w:r>
      <w:r w:rsidR="00540BD1">
        <w:t>runs</w:t>
      </w:r>
      <w:r w:rsidR="00190D35">
        <w:t>.</w:t>
      </w:r>
      <w:r w:rsidR="00540BD1">
        <w:t xml:space="preserve"> </w:t>
      </w:r>
    </w:p>
    <w:p w:rsidR="00C06E5A" w:rsidRDefault="00190D35" w:rsidP="00C06E5A">
      <w:r>
        <w:t xml:space="preserve"> </w:t>
      </w:r>
      <w:r w:rsidR="00E43972">
        <w:t>I hope th</w:t>
      </w:r>
      <w:r>
        <w:t>at I will get an exponentially decreasing</w:t>
      </w:r>
      <w:r w:rsidR="00E43972">
        <w:t xml:space="preserve"> </w:t>
      </w:r>
      <w:r>
        <w:t xml:space="preserve">rate of yield </w:t>
      </w:r>
      <w:r w:rsidR="00080B63">
        <w:t xml:space="preserve">over </w:t>
      </w:r>
      <w:r>
        <w:t>unit time s</w:t>
      </w:r>
      <w:r w:rsidR="00FE67B5">
        <w:t>ince the experiment will be run over 5 10 15 20 min I expect ratio around 8</w:t>
      </w:r>
      <w:r w:rsidR="00FE67B5" w:rsidRPr="00FE67B5">
        <w:t xml:space="preserve">:4:2:1  for the yield </w:t>
      </w:r>
      <w:r w:rsidR="00FE67B5">
        <w:t xml:space="preserve">also the uncertainty of the equipment that has been used has been taken into consideration and to decrease </w:t>
      </w:r>
      <w:r>
        <w:t>the possibly of uncertainty ru</w:t>
      </w:r>
      <w:r w:rsidR="00FE67B5">
        <w:t>in</w:t>
      </w:r>
      <w:r>
        <w:t>in</w:t>
      </w:r>
      <w:r w:rsidR="00FE67B5">
        <w:t>g the data , each run have been repeated</w:t>
      </w:r>
      <w:r w:rsidR="00BE18AA">
        <w:t xml:space="preserve"> 5 times and the water tamp</w:t>
      </w:r>
      <w:r>
        <w:t xml:space="preserve">  has been monitored</w:t>
      </w:r>
      <w:r w:rsidR="00FE67B5">
        <w:t xml:space="preserve"> with a thermometer and hotplate another controlled variable was </w:t>
      </w:r>
      <w:r>
        <w:t>the temps at which</w:t>
      </w:r>
      <w:r w:rsidR="002C71A5">
        <w:t xml:space="preserve"> the test tubes sat in after they finish the time.  That was important s</w:t>
      </w:r>
      <w:r>
        <w:t>ince the yield was being measured the time which</w:t>
      </w:r>
      <w:r w:rsidR="002C71A5">
        <w:t xml:space="preserve"> the reaction stopped had to be </w:t>
      </w:r>
      <w:r w:rsidR="00BE18AA">
        <w:t>controlled and</w:t>
      </w:r>
      <w:r w:rsidR="002C71A5">
        <w:t xml:space="preserve"> since the experiment had been c</w:t>
      </w:r>
      <w:r>
        <w:t>onducted</w:t>
      </w:r>
      <w:r w:rsidR="002C71A5">
        <w:t xml:space="preserve"> throughout multiple</w:t>
      </w:r>
      <w:r>
        <w:t xml:space="preserve"> days the room temperature</w:t>
      </w:r>
      <w:r w:rsidR="002C71A5">
        <w:t xml:space="preserve"> could not be controlled without the ice bath</w:t>
      </w:r>
      <w:r>
        <w:t xml:space="preserve"> the room would be the </w:t>
      </w:r>
      <w:r w:rsidR="00C06E5A">
        <w:t>environment which</w:t>
      </w:r>
      <w:r w:rsidR="002C71A5">
        <w:t xml:space="preserve"> the tubes</w:t>
      </w:r>
      <w:r>
        <w:t xml:space="preserve"> sat in after the hot bath which</w:t>
      </w:r>
      <w:r w:rsidR="002C71A5">
        <w:t xml:space="preserve"> could have effect on our yield</w:t>
      </w:r>
      <w:r>
        <w:t xml:space="preserve"> since if the room temperature</w:t>
      </w:r>
      <w:r w:rsidR="002C71A5">
        <w:t xml:space="preserve"> changed the speed </w:t>
      </w:r>
      <w:r>
        <w:t xml:space="preserve">at which </w:t>
      </w:r>
      <w:r w:rsidR="002C71A5">
        <w:t xml:space="preserve">the reaction will stop will </w:t>
      </w:r>
      <w:r>
        <w:t>vary according to the room temperature</w:t>
      </w:r>
      <w:r w:rsidR="00016443">
        <w:t>.</w:t>
      </w:r>
      <w:r w:rsidR="002C71A5">
        <w:t xml:space="preserve">  </w:t>
      </w:r>
    </w:p>
    <w:p w:rsidR="00C06E5A" w:rsidRDefault="00C06E5A" w:rsidP="00C62338">
      <w:pPr>
        <w:spacing w:after="0" w:line="240" w:lineRule="auto"/>
        <w:ind w:left="360"/>
      </w:pPr>
      <w:r>
        <w:t xml:space="preserve">First </w:t>
      </w:r>
      <w:r>
        <w:t>138mg</w:t>
      </w:r>
      <w:r>
        <w:t xml:space="preserve"> of</w:t>
      </w:r>
      <w:r>
        <w:t xml:space="preserve"> salicylic acid</w:t>
      </w:r>
      <w:r>
        <w:t xml:space="preserve"> was added into a test tube with a </w:t>
      </w:r>
      <w:proofErr w:type="gramStart"/>
      <w:r>
        <w:t>two small</w:t>
      </w:r>
      <w:proofErr w:type="gramEnd"/>
      <w:r>
        <w:t xml:space="preserve"> drop of </w:t>
      </w:r>
      <w:proofErr w:type="spellStart"/>
      <w:r>
        <w:t>solfiric</w:t>
      </w:r>
      <w:proofErr w:type="spellEnd"/>
      <w:r>
        <w:t xml:space="preserve"> acid,</w:t>
      </w:r>
      <w:r>
        <w:t xml:space="preserve"> and </w:t>
      </w:r>
      <w:r>
        <w:rPr>
          <w:bCs/>
          <w:iCs/>
        </w:rPr>
        <w:t>lastly</w:t>
      </w:r>
      <w:r>
        <w:t xml:space="preserve"> 0,3ml acetic anhydride</w:t>
      </w:r>
      <w:r w:rsidR="00C62338">
        <w:t xml:space="preserve"> was added to a them. After that some of the salicylic acid </w:t>
      </w:r>
      <w:bookmarkStart w:id="0" w:name="_GoBack"/>
      <w:bookmarkEnd w:id="0"/>
      <w:r>
        <w:t xml:space="preserve">ake sure that all the reagents are washed to the bottom of the test tube with the acetic anhydride. </w:t>
      </w:r>
    </w:p>
    <w:p w:rsidR="00C06E5A" w:rsidRDefault="00C06E5A" w:rsidP="00C06E5A"/>
    <w:p w:rsidR="00C06E5A" w:rsidRPr="00B35063" w:rsidRDefault="00C06E5A" w:rsidP="00E43972"/>
    <w:sectPr w:rsidR="00C06E5A" w:rsidRPr="00B35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D7142E"/>
    <w:multiLevelType w:val="hybridMultilevel"/>
    <w:tmpl w:val="C052B710"/>
    <w:lvl w:ilvl="0" w:tplc="041D000F">
      <w:start w:val="1"/>
      <w:numFmt w:val="decimal"/>
      <w:lvlText w:val="%1."/>
      <w:lvlJc w:val="left"/>
      <w:pPr>
        <w:ind w:left="360" w:hanging="360"/>
      </w:pPr>
    </w:lvl>
    <w:lvl w:ilvl="1" w:tplc="041D0019">
      <w:start w:val="1"/>
      <w:numFmt w:val="lowerLetter"/>
      <w:lvlText w:val="%2."/>
      <w:lvlJc w:val="left"/>
      <w:pPr>
        <w:ind w:left="1080" w:hanging="360"/>
      </w:pPr>
    </w:lvl>
    <w:lvl w:ilvl="2" w:tplc="041D001B">
      <w:start w:val="1"/>
      <w:numFmt w:val="lowerRoman"/>
      <w:lvlText w:val="%3."/>
      <w:lvlJc w:val="right"/>
      <w:pPr>
        <w:ind w:left="1800" w:hanging="180"/>
      </w:pPr>
    </w:lvl>
    <w:lvl w:ilvl="3" w:tplc="041D000F">
      <w:start w:val="1"/>
      <w:numFmt w:val="decimal"/>
      <w:lvlText w:val="%4."/>
      <w:lvlJc w:val="left"/>
      <w:pPr>
        <w:ind w:left="2520" w:hanging="360"/>
      </w:pPr>
    </w:lvl>
    <w:lvl w:ilvl="4" w:tplc="041D0019">
      <w:start w:val="1"/>
      <w:numFmt w:val="lowerLetter"/>
      <w:lvlText w:val="%5."/>
      <w:lvlJc w:val="left"/>
      <w:pPr>
        <w:ind w:left="3240" w:hanging="360"/>
      </w:pPr>
    </w:lvl>
    <w:lvl w:ilvl="5" w:tplc="041D001B">
      <w:start w:val="1"/>
      <w:numFmt w:val="lowerRoman"/>
      <w:lvlText w:val="%6."/>
      <w:lvlJc w:val="right"/>
      <w:pPr>
        <w:ind w:left="3960" w:hanging="180"/>
      </w:pPr>
    </w:lvl>
    <w:lvl w:ilvl="6" w:tplc="041D000F">
      <w:start w:val="1"/>
      <w:numFmt w:val="decimal"/>
      <w:lvlText w:val="%7."/>
      <w:lvlJc w:val="left"/>
      <w:pPr>
        <w:ind w:left="4680" w:hanging="360"/>
      </w:pPr>
    </w:lvl>
    <w:lvl w:ilvl="7" w:tplc="041D0019">
      <w:start w:val="1"/>
      <w:numFmt w:val="lowerLetter"/>
      <w:lvlText w:val="%8."/>
      <w:lvlJc w:val="left"/>
      <w:pPr>
        <w:ind w:left="5400" w:hanging="360"/>
      </w:pPr>
    </w:lvl>
    <w:lvl w:ilvl="8" w:tplc="041D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tbS0NDMwNrA0MTJR0lEKTi0uzszPAykwqwUAHEiZMiwAAAA="/>
  </w:docVars>
  <w:rsids>
    <w:rsidRoot w:val="00F17EF3"/>
    <w:rsid w:val="00016443"/>
    <w:rsid w:val="00080B63"/>
    <w:rsid w:val="00190D35"/>
    <w:rsid w:val="001E5683"/>
    <w:rsid w:val="002C71A5"/>
    <w:rsid w:val="004B099C"/>
    <w:rsid w:val="00540BD1"/>
    <w:rsid w:val="006B748B"/>
    <w:rsid w:val="00B35063"/>
    <w:rsid w:val="00BE18AA"/>
    <w:rsid w:val="00C06E5A"/>
    <w:rsid w:val="00C62338"/>
    <w:rsid w:val="00DA4CD1"/>
    <w:rsid w:val="00E43972"/>
    <w:rsid w:val="00F17EF3"/>
    <w:rsid w:val="00FE6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89642"/>
  <w15:chartTrackingRefBased/>
  <w15:docId w15:val="{20F87A54-0594-4E00-BEE5-9F93C4288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14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ad Anas Mohamadanas</dc:creator>
  <cp:keywords/>
  <dc:description/>
  <cp:lastModifiedBy>Mohamad Anas Mohamadanas</cp:lastModifiedBy>
  <cp:revision>8</cp:revision>
  <dcterms:created xsi:type="dcterms:W3CDTF">2017-09-22T13:13:00Z</dcterms:created>
  <dcterms:modified xsi:type="dcterms:W3CDTF">2017-10-04T08:38:00Z</dcterms:modified>
</cp:coreProperties>
</file>